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6A82C" w14:textId="63A2440E" w:rsidR="008A0F4E" w:rsidRPr="00426973" w:rsidRDefault="008A0F4E" w:rsidP="008A0F4E">
      <w:pPr>
        <w:jc w:val="center"/>
        <w:rPr>
          <w:b/>
          <w:bCs/>
          <w:sz w:val="36"/>
          <w:szCs w:val="36"/>
          <w:lang w:eastAsia="en-CA"/>
        </w:rPr>
      </w:pPr>
      <w:r w:rsidRPr="00426973">
        <w:rPr>
          <w:b/>
          <w:bCs/>
          <w:sz w:val="36"/>
          <w:szCs w:val="36"/>
          <w:lang w:eastAsia="en-CA"/>
        </w:rPr>
        <w:t>Sample Budget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5"/>
        <w:gridCol w:w="1170"/>
        <w:gridCol w:w="1278"/>
        <w:gridCol w:w="1057"/>
      </w:tblGrid>
      <w:tr w:rsidR="008A0F4E" w14:paraId="5A94603F" w14:textId="77777777" w:rsidTr="008A0F4E">
        <w:tc>
          <w:tcPr>
            <w:tcW w:w="5845" w:type="dxa"/>
          </w:tcPr>
          <w:p w14:paraId="01BE98D9" w14:textId="77777777" w:rsidR="008A0F4E" w:rsidRPr="007D17A0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170" w:type="dxa"/>
          </w:tcPr>
          <w:p w14:paraId="07FA6FDD" w14:textId="3696621F" w:rsidR="008A0F4E" w:rsidRPr="007D17A0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antity</w:t>
            </w:r>
          </w:p>
        </w:tc>
        <w:tc>
          <w:tcPr>
            <w:tcW w:w="1278" w:type="dxa"/>
          </w:tcPr>
          <w:p w14:paraId="2DA21927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 rate</w:t>
            </w:r>
          </w:p>
        </w:tc>
        <w:tc>
          <w:tcPr>
            <w:tcW w:w="0" w:type="auto"/>
          </w:tcPr>
          <w:p w14:paraId="3EABA98D" w14:textId="77777777" w:rsidR="008A0F4E" w:rsidRPr="007D17A0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ount</w:t>
            </w:r>
          </w:p>
        </w:tc>
      </w:tr>
      <w:tr w:rsidR="008A0F4E" w14:paraId="3BD3DF66" w14:textId="77777777" w:rsidTr="008A0F4E">
        <w:tc>
          <w:tcPr>
            <w:tcW w:w="5845" w:type="dxa"/>
          </w:tcPr>
          <w:p w14:paraId="318E5678" w14:textId="77777777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uipment (</w:t>
            </w:r>
            <w:proofErr w:type="gramStart"/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riefly describe equipment type, provide rational)</w:t>
            </w:r>
          </w:p>
          <w:p w14:paraId="093D4721" w14:textId="0C1EBA53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Justification: </w:t>
            </w:r>
          </w:p>
        </w:tc>
        <w:tc>
          <w:tcPr>
            <w:tcW w:w="1170" w:type="dxa"/>
          </w:tcPr>
          <w:p w14:paraId="0EDE623B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</w:tcPr>
          <w:p w14:paraId="046B2F7A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F091E15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F4E" w14:paraId="644059AD" w14:textId="77777777" w:rsidTr="008A0F4E">
        <w:tc>
          <w:tcPr>
            <w:tcW w:w="5845" w:type="dxa"/>
          </w:tcPr>
          <w:p w14:paraId="28C52955" w14:textId="77777777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sonnel</w:t>
            </w:r>
          </w:p>
          <w:p w14:paraId="4A2E28BE" w14:textId="60DF97B0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Justification: </w:t>
            </w:r>
          </w:p>
        </w:tc>
        <w:tc>
          <w:tcPr>
            <w:tcW w:w="1170" w:type="dxa"/>
          </w:tcPr>
          <w:p w14:paraId="67DDCEF2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</w:tcPr>
          <w:p w14:paraId="43591685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BC1C8C7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F4E" w14:paraId="295E27A2" w14:textId="77777777" w:rsidTr="008A0F4E">
        <w:tc>
          <w:tcPr>
            <w:tcW w:w="5845" w:type="dxa"/>
          </w:tcPr>
          <w:p w14:paraId="16F15C12" w14:textId="77777777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semination</w:t>
            </w:r>
          </w:p>
          <w:p w14:paraId="13BD2475" w14:textId="6331A5ED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stificatio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</w:tcPr>
          <w:p w14:paraId="5A2C517A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</w:tcPr>
          <w:p w14:paraId="713E9F44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A70EDC4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F4E" w14:paraId="6A501024" w14:textId="77777777" w:rsidTr="008A0F4E">
        <w:tc>
          <w:tcPr>
            <w:tcW w:w="5845" w:type="dxa"/>
          </w:tcPr>
          <w:p w14:paraId="1B542511" w14:textId="77777777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vel</w:t>
            </w:r>
          </w:p>
          <w:p w14:paraId="1C234ADE" w14:textId="02B76040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stificatio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</w:tcPr>
          <w:p w14:paraId="10FBF866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</w:tcPr>
          <w:p w14:paraId="2D751B0D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09B8BD5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F4E" w14:paraId="3CD087E5" w14:textId="77777777" w:rsidTr="008A0F4E">
        <w:tc>
          <w:tcPr>
            <w:tcW w:w="5845" w:type="dxa"/>
          </w:tcPr>
          <w:p w14:paraId="294E5CC9" w14:textId="77777777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scellaneous</w:t>
            </w:r>
          </w:p>
          <w:p w14:paraId="1C8823E7" w14:textId="04704C74" w:rsidR="008A0F4E" w:rsidRP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0F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Justification: </w:t>
            </w:r>
          </w:p>
        </w:tc>
        <w:tc>
          <w:tcPr>
            <w:tcW w:w="1170" w:type="dxa"/>
          </w:tcPr>
          <w:p w14:paraId="2DD6064C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</w:tcPr>
          <w:p w14:paraId="06BC5FFD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3BB203D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0F4E" w14:paraId="54AF219B" w14:textId="77777777" w:rsidTr="008A0F4E">
        <w:tc>
          <w:tcPr>
            <w:tcW w:w="5845" w:type="dxa"/>
          </w:tcPr>
          <w:p w14:paraId="26FA3DD3" w14:textId="77777777" w:rsidR="008A0F4E" w:rsidRPr="00692AE2" w:rsidRDefault="008A0F4E" w:rsidP="004D03C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92A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1170" w:type="dxa"/>
          </w:tcPr>
          <w:p w14:paraId="69229520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</w:tcPr>
          <w:p w14:paraId="6EBFE5C8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2DF1ED8" w14:textId="77777777" w:rsidR="008A0F4E" w:rsidRDefault="008A0F4E" w:rsidP="004D03C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A908AE" w14:textId="62B8D991" w:rsidR="008A0F4E" w:rsidRDefault="008A0F4E" w:rsidP="008A0F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160F8C" w14:textId="77777777" w:rsidR="00D35605" w:rsidRPr="004E6716" w:rsidRDefault="00D35605" w:rsidP="00D356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Please note that this is only a sample. You may edit as required given project needs. Total must not exceed CAD $10,000</w:t>
      </w:r>
    </w:p>
    <w:p w14:paraId="687F84C9" w14:textId="77777777" w:rsidR="00D35605" w:rsidRDefault="00D35605" w:rsidP="008A0F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460507F" w14:textId="77777777" w:rsidR="00717F5A" w:rsidRDefault="00717F5A"/>
    <w:sectPr w:rsidR="00717F5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BA086" w14:textId="77777777" w:rsidR="00426973" w:rsidRDefault="00426973" w:rsidP="00426973">
      <w:pPr>
        <w:spacing w:after="0" w:line="240" w:lineRule="auto"/>
      </w:pPr>
      <w:r>
        <w:separator/>
      </w:r>
    </w:p>
  </w:endnote>
  <w:endnote w:type="continuationSeparator" w:id="0">
    <w:p w14:paraId="0D003AC8" w14:textId="77777777" w:rsidR="00426973" w:rsidRDefault="00426973" w:rsidP="00426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7E5C2" w14:textId="77777777" w:rsidR="00426973" w:rsidRDefault="00426973" w:rsidP="00426973">
      <w:pPr>
        <w:spacing w:after="0" w:line="240" w:lineRule="auto"/>
      </w:pPr>
      <w:r>
        <w:separator/>
      </w:r>
    </w:p>
  </w:footnote>
  <w:footnote w:type="continuationSeparator" w:id="0">
    <w:p w14:paraId="683D939C" w14:textId="77777777" w:rsidR="00426973" w:rsidRDefault="00426973" w:rsidP="00426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7CA2D" w14:textId="0CB91CDD" w:rsidR="00426973" w:rsidRDefault="00426973" w:rsidP="00426973">
    <w:pPr>
      <w:pStyle w:val="Header"/>
      <w:jc w:val="center"/>
    </w:pPr>
    <w:r>
      <w:rPr>
        <w:noProof/>
      </w:rPr>
      <w:drawing>
        <wp:inline distT="0" distB="0" distL="0" distR="0" wp14:anchorId="3494FBBD" wp14:editId="2EFA38EF">
          <wp:extent cx="4191000" cy="108585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91000" cy="1085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rEEInNzSwtDcyUdpeDU4uLM/DyQAuNaANBspjAsAAAA"/>
  </w:docVars>
  <w:rsids>
    <w:rsidRoot w:val="008A0F4E"/>
    <w:rsid w:val="00426973"/>
    <w:rsid w:val="00717F5A"/>
    <w:rsid w:val="008A0F4E"/>
    <w:rsid w:val="00D35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09653"/>
  <w15:chartTrackingRefBased/>
  <w15:docId w15:val="{34E9D6BE-31EB-4114-906B-998917EB3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F4E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0F4E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69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973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4269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973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earch_x0020_Assistant xmlns="7911ad28-a65a-4b23-b2dd-d6c902ec0769">Enter Choice #1</Research_x0020_Assistan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D517722C17D4409A65E4F768B85530" ma:contentTypeVersion="3" ma:contentTypeDescription="Create a new document." ma:contentTypeScope="" ma:versionID="76979349bbd5e8a591dafa8f97748afd">
  <xsd:schema xmlns:xsd="http://www.w3.org/2001/XMLSchema" xmlns:xs="http://www.w3.org/2001/XMLSchema" xmlns:p="http://schemas.microsoft.com/office/2006/metadata/properties" xmlns:ns2="7911ad28-a65a-4b23-b2dd-d6c902ec0769" targetNamespace="http://schemas.microsoft.com/office/2006/metadata/properties" ma:root="true" ma:fieldsID="0a3e7ab85de58a1caec64a391e89633e" ns2:_="">
    <xsd:import namespace="7911ad28-a65a-4b23-b2dd-d6c902ec0769"/>
    <xsd:element name="properties">
      <xsd:complexType>
        <xsd:sequence>
          <xsd:element name="documentManagement">
            <xsd:complexType>
              <xsd:all>
                <xsd:element ref="ns2:Research_x0020_Assistant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1ad28-a65a-4b23-b2dd-d6c902ec0769" elementFormDefault="qualified">
    <xsd:import namespace="http://schemas.microsoft.com/office/2006/documentManagement/types"/>
    <xsd:import namespace="http://schemas.microsoft.com/office/infopath/2007/PartnerControls"/>
    <xsd:element name="Research_x0020_Assistant" ma:index="8" nillable="true" ma:displayName="Research Assistant" ma:default="Enter Choice #1" ma:format="Dropdown" ma:internalName="Research_x0020_Assistant">
      <xsd:simpleType>
        <xsd:restriction base="dms:Choice">
          <xsd:enumeration value="Enter Choice #1"/>
          <xsd:enumeration value="Enter Choice #2"/>
          <xsd:enumeration value="Enter Choice #3"/>
        </xsd:restriction>
      </xsd:simpleType>
    </xsd:element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8E2FAF-3EE1-46AE-A40C-C87E95827C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EC9E9F-3ADE-40F5-B27A-D28552D8769A}">
  <ds:schemaRefs>
    <ds:schemaRef ds:uri="http://schemas.microsoft.com/office/2006/metadata/properties"/>
    <ds:schemaRef ds:uri="http://purl.org/dc/elements/1.1/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7911ad28-a65a-4b23-b2dd-d6c902ec0769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D0BF67E-1D4D-4EDA-AEA8-23302F64E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1ad28-a65a-4b23-b2dd-d6c902ec07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i Taleghani</dc:creator>
  <cp:keywords/>
  <dc:description/>
  <cp:lastModifiedBy>Roshi Taleghani</cp:lastModifiedBy>
  <cp:revision>2</cp:revision>
  <dcterms:created xsi:type="dcterms:W3CDTF">2021-11-03T09:48:00Z</dcterms:created>
  <dcterms:modified xsi:type="dcterms:W3CDTF">2021-11-03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D517722C17D4409A65E4F768B85530</vt:lpwstr>
  </property>
</Properties>
</file>